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CACD0" w14:textId="0509A7D3" w:rsidR="00EA7712" w:rsidRDefault="00EA7712" w:rsidP="00487859">
      <w:pPr>
        <w:pStyle w:val="Question"/>
        <w:numPr>
          <w:ilvl w:val="0"/>
          <w:numId w:val="11"/>
        </w:numPr>
        <w:spacing w:before="0"/>
        <w:ind w:left="720"/>
      </w:pPr>
      <w:r>
        <w:t>The diagram shows a fractionating tower used to separate crude oil.</w:t>
      </w:r>
    </w:p>
    <w:p w14:paraId="3AB5725B" w14:textId="5E77EE24" w:rsidR="00EA7712" w:rsidRPr="00EA7712" w:rsidRDefault="006A3A98" w:rsidP="00EA7712">
      <w:pPr>
        <w:pStyle w:val="Question"/>
      </w:pPr>
      <w:r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73154CC1" wp14:editId="7B2FE8BA">
            <wp:simplePos x="0" y="0"/>
            <wp:positionH relativeFrom="column">
              <wp:posOffset>2393950</wp:posOffset>
            </wp:positionH>
            <wp:positionV relativeFrom="paragraph">
              <wp:posOffset>39370</wp:posOffset>
            </wp:positionV>
            <wp:extent cx="3956685" cy="3406140"/>
            <wp:effectExtent l="0" t="0" r="571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ude oil diagra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68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3E9170" w14:textId="4EED17EC" w:rsidR="00EA7712" w:rsidRDefault="00EA7712" w:rsidP="00EA7712">
      <w:pPr>
        <w:pStyle w:val="Question"/>
        <w:numPr>
          <w:ilvl w:val="1"/>
          <w:numId w:val="11"/>
        </w:numPr>
        <w:spacing w:line="256" w:lineRule="auto"/>
      </w:pPr>
      <w:r>
        <w:t>Explain how crude oil is separated into its constituent fractions.</w:t>
      </w:r>
    </w:p>
    <w:p w14:paraId="09299639" w14:textId="7B463C93" w:rsidR="00EA7712" w:rsidRDefault="00EA7712" w:rsidP="00EA7712">
      <w:pPr>
        <w:pStyle w:val="Questioncontext"/>
      </w:pPr>
      <w:r w:rsidRPr="00222E9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3174A33" wp14:editId="0C5BACA9">
                <wp:simplePos x="0" y="0"/>
                <wp:positionH relativeFrom="column">
                  <wp:posOffset>492125</wp:posOffset>
                </wp:positionH>
                <wp:positionV relativeFrom="paragraph">
                  <wp:posOffset>297815</wp:posOffset>
                </wp:positionV>
                <wp:extent cx="1257300" cy="1404620"/>
                <wp:effectExtent l="0" t="0" r="19050" b="21590"/>
                <wp:wrapTight wrapText="bothSides">
                  <wp:wrapPolygon edited="0">
                    <wp:start x="0" y="0"/>
                    <wp:lineTo x="0" y="21631"/>
                    <wp:lineTo x="21600" y="21631"/>
                    <wp:lineTo x="21600" y="0"/>
                    <wp:lineTo x="0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F3BBD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22E9E">
                              <w:rPr>
                                <w:rFonts w:ascii="Arial" w:hAnsi="Arial" w:cs="Arial"/>
                              </w:rPr>
                              <w:t>Heat energy</w:t>
                            </w:r>
                          </w:p>
                          <w:p w14:paraId="2B838E77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oil</w:t>
                            </w:r>
                          </w:p>
                          <w:p w14:paraId="70FD25AC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Vapour</w:t>
                            </w:r>
                          </w:p>
                          <w:p w14:paraId="3A9B2B66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ondense</w:t>
                            </w:r>
                          </w:p>
                          <w:p w14:paraId="6DDCC1E4" w14:textId="77777777" w:rsidR="00EA7712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oiling point</w:t>
                            </w:r>
                          </w:p>
                          <w:p w14:paraId="49073FDD" w14:textId="77777777" w:rsidR="00EA7712" w:rsidRPr="00222E9E" w:rsidRDefault="00EA7712" w:rsidP="00EA7712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olecular siz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174A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.75pt;margin-top:23.45pt;width:99pt;height:110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">
                <v:textbox style="mso-fit-shape-to-text:t">
                  <w:txbxContent>
                    <w:p w14:paraId="475F3BBD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 w:rsidRPr="00222E9E">
                        <w:rPr>
                          <w:rFonts w:ascii="Arial" w:hAnsi="Arial" w:cs="Arial"/>
                        </w:rPr>
                        <w:t>Heat energy</w:t>
                      </w:r>
                    </w:p>
                    <w:p w14:paraId="2B838E77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oil</w:t>
                      </w:r>
                    </w:p>
                    <w:p w14:paraId="70FD25AC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Vapour</w:t>
                      </w:r>
                    </w:p>
                    <w:p w14:paraId="3A9B2B66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Condense</w:t>
                      </w:r>
                    </w:p>
                    <w:p w14:paraId="6DDCC1E4" w14:textId="77777777" w:rsidR="00EA7712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oiling point</w:t>
                      </w:r>
                    </w:p>
                    <w:p w14:paraId="49073FDD" w14:textId="77777777" w:rsidR="00EA7712" w:rsidRPr="00222E9E" w:rsidRDefault="00EA7712" w:rsidP="00EA7712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olecular siz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t>Use the words in the box in your answer.</w:t>
      </w:r>
      <w:r w:rsidR="00713328" w:rsidRPr="00713328">
        <w:rPr>
          <w:noProof/>
          <w:lang w:eastAsia="en-GB"/>
        </w:rPr>
        <w:t xml:space="preserve"> </w:t>
      </w:r>
    </w:p>
    <w:p w14:paraId="1B74AFE6" w14:textId="0CBF97C6" w:rsidR="00EA7712" w:rsidRDefault="00EA7712" w:rsidP="00EA7712">
      <w:pPr>
        <w:pStyle w:val="ListParagraph"/>
        <w:rPr>
          <w:rFonts w:ascii="Arial" w:hAnsi="Arial" w:cs="Arial"/>
        </w:rPr>
      </w:pPr>
    </w:p>
    <w:p w14:paraId="668CBDF4" w14:textId="0F1723FB" w:rsidR="00EA7712" w:rsidRDefault="00EA7712" w:rsidP="00EA7712">
      <w:pPr>
        <w:pStyle w:val="ListParagraph"/>
        <w:rPr>
          <w:rFonts w:ascii="Arial" w:hAnsi="Arial" w:cs="Arial"/>
        </w:rPr>
      </w:pPr>
    </w:p>
    <w:p w14:paraId="40602AB5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44533F44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48AEE18E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780FD3DB" w14:textId="2AA57FF0" w:rsidR="00EA7712" w:rsidRDefault="00EA7712" w:rsidP="00EA7712">
      <w:pPr>
        <w:pStyle w:val="ListParagraph"/>
        <w:rPr>
          <w:rFonts w:ascii="Arial" w:hAnsi="Arial" w:cs="Arial"/>
        </w:rPr>
      </w:pPr>
    </w:p>
    <w:p w14:paraId="123F7F82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290B56F3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33136F03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0B968B8D" w14:textId="77777777" w:rsidR="00EA7712" w:rsidRDefault="00EA7712" w:rsidP="00EA7712">
      <w:pPr>
        <w:pStyle w:val="ListParagraph"/>
        <w:rPr>
          <w:rFonts w:ascii="Arial" w:hAnsi="Arial" w:cs="Arial"/>
        </w:rPr>
      </w:pPr>
    </w:p>
    <w:p w14:paraId="70EC527A" w14:textId="01560D88" w:rsidR="00EA7712" w:rsidRDefault="00EA7712" w:rsidP="00EA7712">
      <w:pPr>
        <w:pStyle w:val="ListParagraph"/>
        <w:rPr>
          <w:rFonts w:ascii="Arial" w:hAnsi="Arial" w:cs="Arial"/>
        </w:rPr>
      </w:pPr>
    </w:p>
    <w:p w14:paraId="5D51C7F6" w14:textId="5B04448C" w:rsidR="00713328" w:rsidRDefault="00713328" w:rsidP="00EA7712">
      <w:pPr>
        <w:pStyle w:val="ListParagraph"/>
        <w:rPr>
          <w:rFonts w:ascii="Arial" w:hAnsi="Arial" w:cs="Arial"/>
        </w:rPr>
      </w:pPr>
    </w:p>
    <w:p w14:paraId="4DC6A58C" w14:textId="68B98938" w:rsidR="00713328" w:rsidRDefault="00713328" w:rsidP="00EA7712">
      <w:pPr>
        <w:pStyle w:val="ListParagraph"/>
        <w:rPr>
          <w:rFonts w:ascii="Arial" w:hAnsi="Arial" w:cs="Arial"/>
        </w:rPr>
      </w:pPr>
    </w:p>
    <w:p w14:paraId="43EC6032" w14:textId="7B2178F7" w:rsidR="00713328" w:rsidRDefault="00713328" w:rsidP="00EA7712">
      <w:pPr>
        <w:pStyle w:val="ListParagraph"/>
        <w:rPr>
          <w:rFonts w:ascii="Arial" w:hAnsi="Arial" w:cs="Arial"/>
        </w:rPr>
      </w:pPr>
    </w:p>
    <w:p w14:paraId="5D9E7BB9" w14:textId="4E2A97BC" w:rsidR="00713328" w:rsidRDefault="006A3A98" w:rsidP="00EA7712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466CDA4" wp14:editId="4EC80804">
                <wp:simplePos x="0" y="0"/>
                <wp:positionH relativeFrom="margin">
                  <wp:posOffset>400050</wp:posOffset>
                </wp:positionH>
                <wp:positionV relativeFrom="paragraph">
                  <wp:posOffset>28575</wp:posOffset>
                </wp:positionV>
                <wp:extent cx="17716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3CE5ED" w14:textId="77777777" w:rsidR="00713328" w:rsidRPr="003B111D" w:rsidRDefault="00713328" w:rsidP="00713328">
                            <w:pP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3B111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Source: 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66CDA4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1.5pt;margin-top:2.25pt;width:139.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" stroked="f">
                <v:textbox style="mso-fit-shape-to-text:t">
                  <w:txbxContent>
                    <w:p w14:paraId="1F3CE5ED" w14:textId="77777777" w:rsidR="00713328" w:rsidRPr="003B111D" w:rsidRDefault="00713328" w:rsidP="00713328">
                      <w:pP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3B111D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Source: 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208057" w14:textId="77777777" w:rsidR="00713328" w:rsidRDefault="00713328" w:rsidP="00EA7712">
      <w:pPr>
        <w:pStyle w:val="ListParagraph"/>
        <w:rPr>
          <w:rFonts w:ascii="Arial" w:hAnsi="Arial" w:cs="Arial"/>
        </w:rPr>
      </w:pPr>
    </w:p>
    <w:p w14:paraId="35251419" w14:textId="18AA69A2" w:rsidR="00EA7712" w:rsidRDefault="00EA7712" w:rsidP="00EA7712">
      <w:pPr>
        <w:pStyle w:val="Answertext"/>
      </w:pPr>
      <w:r w:rsidRPr="00EA7712">
        <w:rPr>
          <w:rStyle w:val="AnswercontextChar"/>
        </w:rPr>
        <w:t>Answer:</w:t>
      </w:r>
      <w:r>
        <w:t xml:space="preserve"> Heat energy is used to boil the crude oil and turn it into a vapour.</w:t>
      </w:r>
    </w:p>
    <w:p w14:paraId="6A80CDA2" w14:textId="7B1DEA22" w:rsidR="00EA7712" w:rsidRDefault="00EA7712" w:rsidP="00EA7712">
      <w:pPr>
        <w:pStyle w:val="Answertext"/>
      </w:pPr>
      <w:r>
        <w:tab/>
        <w:t>The molecules enter the fractionating tower.</w:t>
      </w:r>
    </w:p>
    <w:p w14:paraId="6A5DB5C9" w14:textId="45AC0BB8" w:rsidR="00EA7712" w:rsidRDefault="00EA7712" w:rsidP="00EA7712">
      <w:pPr>
        <w:pStyle w:val="Answertext"/>
      </w:pPr>
      <w:r>
        <w:tab/>
        <w:t>Molecules are ‘sorted out’ according to their boiling point – this decreases on going up the column.</w:t>
      </w:r>
    </w:p>
    <w:p w14:paraId="2813DC7A" w14:textId="5AEF9AB8" w:rsidR="00EA7712" w:rsidRDefault="00EA7712" w:rsidP="00EA7712">
      <w:pPr>
        <w:pStyle w:val="Answertext"/>
      </w:pPr>
      <w:r>
        <w:tab/>
        <w:t>Molecules with a smaller molecular size move to the top of the column (where it is cooler).</w:t>
      </w:r>
    </w:p>
    <w:p w14:paraId="1CFE02D9" w14:textId="5B1D10E0" w:rsidR="00EA7712" w:rsidRDefault="00EA7712" w:rsidP="00EA7712">
      <w:pPr>
        <w:pStyle w:val="Answertext"/>
      </w:pPr>
      <w:r>
        <w:tab/>
        <w:t>Molecules with a larger molecular size move to the bottom of the column (where it is hotter).</w:t>
      </w:r>
    </w:p>
    <w:p w14:paraId="70B32311" w14:textId="77777777" w:rsidR="00EA7712" w:rsidRDefault="00EA7712" w:rsidP="00EA7712">
      <w:pPr>
        <w:pStyle w:val="Answertext"/>
      </w:pPr>
      <w:r>
        <w:tab/>
        <w:t>The vapour condenses to form a liquid.</w:t>
      </w:r>
    </w:p>
    <w:p w14:paraId="7BD07A92" w14:textId="27787EEC" w:rsidR="00EA7712" w:rsidRDefault="00EA7712" w:rsidP="00EA7712">
      <w:pPr>
        <w:pStyle w:val="Answertext"/>
      </w:pPr>
      <w:r>
        <w:tab/>
      </w:r>
      <w:r w:rsidRPr="00EA7712">
        <w:t>Each fraction is then collected over a small boiling point range.</w:t>
      </w:r>
    </w:p>
    <w:p w14:paraId="284CA32C" w14:textId="7592B047" w:rsidR="00F21BFD" w:rsidRDefault="00F21BFD" w:rsidP="00EA7712">
      <w:pPr>
        <w:pStyle w:val="Answertext"/>
      </w:pPr>
    </w:p>
    <w:p w14:paraId="4C315487" w14:textId="11BDBDF3" w:rsidR="00EA7712" w:rsidRDefault="00EA7712" w:rsidP="00EA7712">
      <w:pPr>
        <w:pStyle w:val="Question"/>
        <w:numPr>
          <w:ilvl w:val="1"/>
          <w:numId w:val="11"/>
        </w:numPr>
        <w:spacing w:line="256" w:lineRule="auto"/>
      </w:pPr>
      <w:r>
        <w:t>Crude oil is a finite energy resource.</w:t>
      </w:r>
    </w:p>
    <w:p w14:paraId="1B8495F6" w14:textId="1B5BCFAA" w:rsidR="00EA7712" w:rsidRDefault="006F6CD4" w:rsidP="00EA7712">
      <w:pPr>
        <w:pStyle w:val="Questioncontext"/>
      </w:pPr>
      <w:r>
        <w:t xml:space="preserve">What does </w:t>
      </w:r>
      <w:r w:rsidR="00EA7712">
        <w:t>‘finite</w:t>
      </w:r>
      <w:r w:rsidR="003C7208">
        <w:t xml:space="preserve"> resource</w:t>
      </w:r>
      <w:r>
        <w:t>’ mean?</w:t>
      </w:r>
    </w:p>
    <w:p w14:paraId="70404961" w14:textId="10E3ECB2" w:rsidR="00C93265" w:rsidRPr="00F21BFD" w:rsidRDefault="00EA7712" w:rsidP="00F21BFD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Pr="00C2665B">
        <w:t>Non-renewable resources that will run out.</w:t>
      </w:r>
    </w:p>
    <w:p w14:paraId="6CB49205" w14:textId="77777777" w:rsidR="00CA6B0A" w:rsidRDefault="00CA6B0A">
      <w:pPr>
        <w:rPr>
          <w:rFonts w:ascii="Arial" w:hAnsi="Arial" w:cs="Arial"/>
          <w:b/>
          <w:bCs/>
        </w:rPr>
      </w:pPr>
      <w:r>
        <w:br w:type="page"/>
      </w:r>
    </w:p>
    <w:p w14:paraId="10DA901C" w14:textId="570B6F2A" w:rsidR="00EA7712" w:rsidRDefault="00EA7712" w:rsidP="00EA7712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Products from crude oil are of crucial importance to us, and our lives would be very different without these.</w:t>
      </w:r>
    </w:p>
    <w:p w14:paraId="2BD73DD1" w14:textId="5B22FF86" w:rsidR="00EA7712" w:rsidRDefault="00EA7712" w:rsidP="00EA7712">
      <w:pPr>
        <w:pStyle w:val="Questioncontext"/>
      </w:pPr>
      <w:r>
        <w:t>State two important products made from crude oil that are not mentioned in the above diagram.</w:t>
      </w:r>
    </w:p>
    <w:p w14:paraId="6BDE582E" w14:textId="775B358F" w:rsidR="00EA7712" w:rsidRPr="00EA7712" w:rsidRDefault="00EA7712" w:rsidP="00C93265">
      <w:pPr>
        <w:pStyle w:val="Answertext"/>
      </w:pPr>
      <w:r w:rsidRPr="00EA7712">
        <w:rPr>
          <w:rStyle w:val="AnswercontextChar"/>
        </w:rPr>
        <w:t>Answer</w:t>
      </w:r>
      <w:r w:rsidR="00F3554A">
        <w:rPr>
          <w:rStyle w:val="AnswercontextChar"/>
        </w:rPr>
        <w:t>s</w:t>
      </w:r>
      <w:r w:rsidRPr="00EA7712">
        <w:rPr>
          <w:rStyle w:val="AnswercontextChar"/>
        </w:rPr>
        <w:t>:</w:t>
      </w:r>
      <w:r>
        <w:t xml:space="preserve"> </w:t>
      </w:r>
      <w:r w:rsidRPr="00A85449">
        <w:t>Solvents, lubricants, polymers, detergents.</w:t>
      </w:r>
    </w:p>
    <w:p w14:paraId="4BE9D844" w14:textId="2712714E" w:rsidR="00EA7712" w:rsidRDefault="00EA7712" w:rsidP="00EA7712">
      <w:pPr>
        <w:pStyle w:val="Question"/>
        <w:numPr>
          <w:ilvl w:val="0"/>
          <w:numId w:val="11"/>
        </w:numPr>
      </w:pPr>
      <w:r>
        <w:t>Crude oil is a complicated mixture of hydrocarbons, many of which are alkanes.</w:t>
      </w:r>
    </w:p>
    <w:tbl>
      <w:tblPr>
        <w:tblStyle w:val="TableGrid"/>
        <w:tblpPr w:leftFromText="180" w:rightFromText="180" w:vertAnchor="text" w:horzAnchor="page" w:tblpX="1891" w:tblpY="770"/>
        <w:tblW w:w="0" w:type="auto"/>
        <w:tblLook w:val="04A0" w:firstRow="1" w:lastRow="0" w:firstColumn="1" w:lastColumn="0" w:noHBand="0" w:noVBand="1"/>
      </w:tblPr>
      <w:tblGrid>
        <w:gridCol w:w="2805"/>
        <w:gridCol w:w="2126"/>
      </w:tblGrid>
      <w:tr w:rsidR="00C93265" w:rsidRPr="00B74CAC" w14:paraId="71CE462C" w14:textId="77777777" w:rsidTr="009D1CA5">
        <w:tc>
          <w:tcPr>
            <w:tcW w:w="2805" w:type="dxa"/>
            <w:shd w:val="clear" w:color="auto" w:fill="D9D9D9" w:themeFill="background1" w:themeFillShade="D9"/>
          </w:tcPr>
          <w:p w14:paraId="22E668C9" w14:textId="77777777" w:rsidR="00C93265" w:rsidRPr="00EA7712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EA7712">
              <w:rPr>
                <w:rFonts w:ascii="Arial" w:hAnsi="Arial" w:cs="Arial"/>
                <w:b/>
                <w:bCs/>
              </w:rPr>
              <w:t>Number of carbon atoms in alkan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C4EB04C" w14:textId="77777777" w:rsidR="00C93265" w:rsidRPr="00EA7712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EA7712">
              <w:rPr>
                <w:rFonts w:ascii="Arial" w:hAnsi="Arial" w:cs="Arial"/>
                <w:b/>
                <w:bCs/>
              </w:rPr>
              <w:t>Boiling point in °C</w:t>
            </w:r>
          </w:p>
        </w:tc>
      </w:tr>
      <w:tr w:rsidR="00C93265" w:rsidRPr="00B74CAC" w14:paraId="2B27A386" w14:textId="77777777" w:rsidTr="00C93265">
        <w:trPr>
          <w:trHeight w:val="301"/>
        </w:trPr>
        <w:tc>
          <w:tcPr>
            <w:tcW w:w="2805" w:type="dxa"/>
            <w:vAlign w:val="bottom"/>
          </w:tcPr>
          <w:p w14:paraId="1166FBDA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126" w:type="dxa"/>
            <w:vAlign w:val="bottom"/>
          </w:tcPr>
          <w:p w14:paraId="36D88308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162</w:t>
            </w:r>
          </w:p>
        </w:tc>
      </w:tr>
      <w:tr w:rsidR="00C93265" w:rsidRPr="00B74CAC" w14:paraId="0668B5BA" w14:textId="77777777" w:rsidTr="00C93265">
        <w:tc>
          <w:tcPr>
            <w:tcW w:w="2805" w:type="dxa"/>
            <w:vAlign w:val="bottom"/>
          </w:tcPr>
          <w:p w14:paraId="2AB90873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126" w:type="dxa"/>
            <w:vAlign w:val="bottom"/>
          </w:tcPr>
          <w:p w14:paraId="1785E32B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89</w:t>
            </w:r>
          </w:p>
        </w:tc>
      </w:tr>
      <w:tr w:rsidR="00C93265" w:rsidRPr="00B74CAC" w14:paraId="6CB9F582" w14:textId="77777777" w:rsidTr="00C93265">
        <w:tc>
          <w:tcPr>
            <w:tcW w:w="2805" w:type="dxa"/>
            <w:vAlign w:val="bottom"/>
          </w:tcPr>
          <w:p w14:paraId="7A105085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2126" w:type="dxa"/>
            <w:vAlign w:val="bottom"/>
          </w:tcPr>
          <w:p w14:paraId="5EEE081C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42</w:t>
            </w:r>
          </w:p>
        </w:tc>
      </w:tr>
      <w:tr w:rsidR="00C93265" w:rsidRPr="00B74CAC" w14:paraId="40E65B75" w14:textId="77777777" w:rsidTr="00C93265">
        <w:tc>
          <w:tcPr>
            <w:tcW w:w="2805" w:type="dxa"/>
            <w:vAlign w:val="bottom"/>
          </w:tcPr>
          <w:p w14:paraId="350C662D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2126" w:type="dxa"/>
            <w:vAlign w:val="bottom"/>
          </w:tcPr>
          <w:p w14:paraId="37B8A031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0.5</w:t>
            </w:r>
          </w:p>
        </w:tc>
      </w:tr>
      <w:tr w:rsidR="00C93265" w:rsidRPr="00B74CAC" w14:paraId="34ADFE5E" w14:textId="77777777" w:rsidTr="00C93265">
        <w:tc>
          <w:tcPr>
            <w:tcW w:w="2805" w:type="dxa"/>
            <w:vAlign w:val="bottom"/>
          </w:tcPr>
          <w:p w14:paraId="604F614E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2126" w:type="dxa"/>
            <w:vAlign w:val="bottom"/>
          </w:tcPr>
          <w:p w14:paraId="6054EA51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6</w:t>
            </w:r>
          </w:p>
        </w:tc>
      </w:tr>
      <w:tr w:rsidR="00C93265" w:rsidRPr="00B74CAC" w14:paraId="3A78957F" w14:textId="77777777" w:rsidTr="00C93265">
        <w:tc>
          <w:tcPr>
            <w:tcW w:w="2805" w:type="dxa"/>
            <w:vAlign w:val="bottom"/>
          </w:tcPr>
          <w:p w14:paraId="120426EE" w14:textId="77777777" w:rsidR="00C93265" w:rsidRPr="00B74CAC" w:rsidRDefault="00C93265" w:rsidP="00C93265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2126" w:type="dxa"/>
            <w:vAlign w:val="bottom"/>
          </w:tcPr>
          <w:p w14:paraId="44563694" w14:textId="77777777" w:rsidR="00C93265" w:rsidRPr="00B74CAC" w:rsidRDefault="00C93265" w:rsidP="00C93265">
            <w:pPr>
              <w:pStyle w:val="ListParagraph"/>
              <w:tabs>
                <w:tab w:val="decimal" w:pos="1029"/>
              </w:tabs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9</w:t>
            </w:r>
          </w:p>
        </w:tc>
      </w:tr>
    </w:tbl>
    <w:p w14:paraId="651A96C5" w14:textId="0EF70A5A" w:rsidR="00EA7712" w:rsidRPr="002D452C" w:rsidRDefault="00EA7712" w:rsidP="00EA7712">
      <w:pPr>
        <w:pStyle w:val="Questioncontext"/>
      </w:pPr>
      <w:r>
        <w:t>The boiling points of the first six members of the alkane homologous series are shown in the table below.</w:t>
      </w:r>
    </w:p>
    <w:p w14:paraId="4816FD40" w14:textId="3F0BF8C9" w:rsidR="00EA7712" w:rsidRDefault="00EA7712" w:rsidP="00EA7712">
      <w:pPr>
        <w:pStyle w:val="ListParagraph"/>
        <w:ind w:left="1080"/>
        <w:rPr>
          <w:rFonts w:ascii="Arial" w:hAnsi="Arial" w:cs="Arial"/>
        </w:rPr>
      </w:pPr>
    </w:p>
    <w:p w14:paraId="49541415" w14:textId="39933409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5F3FFEE8" w14:textId="3522E89E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1742C32D" w14:textId="77465DA7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6183B45F" w14:textId="6C64782B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12399818" w14:textId="77777777" w:rsidR="00C93265" w:rsidRDefault="00C93265" w:rsidP="00EA7712">
      <w:pPr>
        <w:pStyle w:val="ListParagraph"/>
        <w:ind w:left="1080"/>
        <w:rPr>
          <w:rFonts w:ascii="Arial" w:hAnsi="Arial" w:cs="Arial"/>
        </w:rPr>
      </w:pPr>
    </w:p>
    <w:p w14:paraId="619DE6E2" w14:textId="2D582A73" w:rsidR="00EA7712" w:rsidRPr="0070684E" w:rsidRDefault="00EA7712" w:rsidP="0070684E">
      <w:pPr>
        <w:rPr>
          <w:rFonts w:ascii="Arial" w:hAnsi="Arial" w:cs="Arial"/>
        </w:rPr>
      </w:pPr>
    </w:p>
    <w:p w14:paraId="01AF53A8" w14:textId="448FA02E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Plot the number of carbon atoms on the horizontal axis and the boiling point on the vertical axis on the graph below.</w:t>
      </w:r>
    </w:p>
    <w:p w14:paraId="3E29088E" w14:textId="3654D65E" w:rsidR="00EA7712" w:rsidRDefault="00D330AD" w:rsidP="00EA7712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708DAEEE" wp14:editId="5A407C1F">
            <wp:simplePos x="0" y="0"/>
            <wp:positionH relativeFrom="page">
              <wp:posOffset>1025525</wp:posOffset>
            </wp:positionH>
            <wp:positionV relativeFrom="paragraph">
              <wp:posOffset>10160</wp:posOffset>
            </wp:positionV>
            <wp:extent cx="5605145" cy="3800475"/>
            <wp:effectExtent l="0" t="0" r="14605" b="9525"/>
            <wp:wrapTight wrapText="bothSides">
              <wp:wrapPolygon edited="0">
                <wp:start x="0" y="0"/>
                <wp:lineTo x="0" y="21546"/>
                <wp:lineTo x="21583" y="21546"/>
                <wp:lineTo x="21583" y="0"/>
                <wp:lineTo x="0" y="0"/>
              </wp:wrapPolygon>
            </wp:wrapTight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6095981F-0FEB-4089-934A-D3D81B1047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3A1617" w14:textId="741966A1" w:rsidR="00EA7712" w:rsidRDefault="00EA7712" w:rsidP="00EA7712">
      <w:pPr>
        <w:rPr>
          <w:rFonts w:ascii="Arial" w:hAnsi="Arial" w:cs="Arial"/>
        </w:rPr>
      </w:pPr>
    </w:p>
    <w:p w14:paraId="1A6E4D6B" w14:textId="32E63FF2" w:rsidR="00EA7712" w:rsidRDefault="00EA7712" w:rsidP="00EA7712">
      <w:pPr>
        <w:rPr>
          <w:rFonts w:ascii="Arial" w:hAnsi="Arial" w:cs="Arial"/>
        </w:rPr>
      </w:pPr>
    </w:p>
    <w:p w14:paraId="149CCC47" w14:textId="424B8739" w:rsidR="00EA7712" w:rsidRDefault="00EA7712" w:rsidP="00EA7712">
      <w:pPr>
        <w:rPr>
          <w:rFonts w:ascii="Arial" w:hAnsi="Arial" w:cs="Arial"/>
        </w:rPr>
      </w:pPr>
    </w:p>
    <w:p w14:paraId="5E55816E" w14:textId="77777777" w:rsidR="00EA7712" w:rsidRDefault="00EA7712" w:rsidP="00EA7712">
      <w:pPr>
        <w:rPr>
          <w:rFonts w:ascii="Arial" w:hAnsi="Arial" w:cs="Arial"/>
        </w:rPr>
      </w:pPr>
    </w:p>
    <w:p w14:paraId="1153374D" w14:textId="77777777" w:rsidR="00EA7712" w:rsidRDefault="00EA7712" w:rsidP="00EA7712">
      <w:pPr>
        <w:rPr>
          <w:rFonts w:ascii="Arial" w:hAnsi="Arial" w:cs="Arial"/>
        </w:rPr>
      </w:pPr>
    </w:p>
    <w:p w14:paraId="407D2C63" w14:textId="77777777" w:rsidR="00EA7712" w:rsidRDefault="00EA7712" w:rsidP="00EA7712">
      <w:pPr>
        <w:rPr>
          <w:rFonts w:ascii="Arial" w:hAnsi="Arial" w:cs="Arial"/>
        </w:rPr>
      </w:pPr>
    </w:p>
    <w:p w14:paraId="1D1C9A46" w14:textId="77777777" w:rsidR="00EA7712" w:rsidRDefault="00EA7712" w:rsidP="00EA7712">
      <w:pPr>
        <w:rPr>
          <w:rFonts w:ascii="Arial" w:hAnsi="Arial" w:cs="Arial"/>
        </w:rPr>
      </w:pPr>
    </w:p>
    <w:p w14:paraId="4483BD33" w14:textId="77777777" w:rsidR="00EA7712" w:rsidRPr="00D330AD" w:rsidRDefault="00EA7712" w:rsidP="00D330AD">
      <w:pPr>
        <w:rPr>
          <w:rFonts w:ascii="Arial" w:hAnsi="Arial" w:cs="Arial"/>
        </w:rPr>
      </w:pPr>
    </w:p>
    <w:p w14:paraId="0CFE3741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Draw a best fit line through these points.</w:t>
      </w:r>
    </w:p>
    <w:p w14:paraId="33E38C80" w14:textId="4FBB077A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756ECE">
        <w:t>See graph.</w:t>
      </w:r>
    </w:p>
    <w:p w14:paraId="3B91DB6C" w14:textId="301F1910" w:rsidR="00EA7712" w:rsidRDefault="003C7208" w:rsidP="005544C7">
      <w:pPr>
        <w:pStyle w:val="Question"/>
        <w:numPr>
          <w:ilvl w:val="1"/>
          <w:numId w:val="11"/>
        </w:numPr>
        <w:spacing w:line="256" w:lineRule="auto"/>
      </w:pPr>
      <w:r>
        <w:t>Use your graph to d</w:t>
      </w:r>
      <w:r w:rsidR="00EA7712">
        <w:t>escribe how the boiling point changes from two carbon atoms to six carbon atoms.</w:t>
      </w:r>
    </w:p>
    <w:p w14:paraId="1E22D732" w14:textId="45E6DEA7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9675E8">
        <w:t>Almost linearly.</w:t>
      </w:r>
    </w:p>
    <w:p w14:paraId="39A6612C" w14:textId="083FE4CD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Use your graph to determine the boiling point of the alkane with seven carbon atoms.</w:t>
      </w:r>
    </w:p>
    <w:p w14:paraId="49B523AE" w14:textId="3699A120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9675E8">
        <w:t xml:space="preserve">c.a. 100 </w:t>
      </w:r>
      <w:r w:rsidR="00EA7712" w:rsidRPr="000C51C1">
        <w:t>°</w:t>
      </w:r>
      <w:r w:rsidR="00EA7712" w:rsidRPr="009675E8">
        <w:t>C</w:t>
      </w:r>
      <w:r>
        <w:t>.</w:t>
      </w:r>
    </w:p>
    <w:p w14:paraId="4526B25C" w14:textId="0BEBE2F6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Which of the hydrocarbons are gases at room temperature, 20 </w:t>
      </w:r>
      <w:r w:rsidRPr="000C51C1">
        <w:t>°</w:t>
      </w:r>
      <w:r>
        <w:t>C?</w:t>
      </w:r>
    </w:p>
    <w:p w14:paraId="0EEDA9CA" w14:textId="2B78B696" w:rsidR="00EA7712" w:rsidRPr="005544C7" w:rsidRDefault="005544C7" w:rsidP="0070684E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C720D5">
        <w:t xml:space="preserve">The first </w:t>
      </w:r>
      <w:r w:rsidR="00EA7712">
        <w:t>four</w:t>
      </w:r>
      <w:r w:rsidR="00EA7712" w:rsidRPr="00C720D5">
        <w:t xml:space="preserve"> members are gases.</w:t>
      </w:r>
    </w:p>
    <w:p w14:paraId="4E975BFC" w14:textId="7753BB99" w:rsidR="00EA7712" w:rsidRDefault="00EA7712" w:rsidP="005544C7">
      <w:pPr>
        <w:pStyle w:val="Question"/>
        <w:numPr>
          <w:ilvl w:val="0"/>
          <w:numId w:val="11"/>
        </w:numPr>
      </w:pPr>
      <w:r w:rsidRPr="004F553A">
        <w:t xml:space="preserve">A sample </w:t>
      </w:r>
      <w:r>
        <w:t>of petrol (gasoline) was analysed by a chemist.</w:t>
      </w:r>
    </w:p>
    <w:p w14:paraId="1FB0B5D4" w14:textId="5152D24A" w:rsidR="00EA7712" w:rsidRDefault="00D330AD" w:rsidP="005544C7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67456" behindDoc="0" locked="0" layoutInCell="1" allowOverlap="1" wp14:anchorId="788EF806" wp14:editId="76289F7A">
            <wp:simplePos x="0" y="0"/>
            <wp:positionH relativeFrom="margin">
              <wp:posOffset>4222142</wp:posOffset>
            </wp:positionH>
            <wp:positionV relativeFrom="paragraph">
              <wp:posOffset>3507</wp:posOffset>
            </wp:positionV>
            <wp:extent cx="1933575" cy="1216025"/>
            <wp:effectExtent l="0" t="0" r="9525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33575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712">
        <w:t>She recorded a mass of petrol of 5.20 g.</w:t>
      </w:r>
    </w:p>
    <w:p w14:paraId="715A37F2" w14:textId="77777777" w:rsidR="00D330AD" w:rsidRDefault="00D330AD" w:rsidP="005544C7">
      <w:pPr>
        <w:pStyle w:val="Questioncontext"/>
      </w:pPr>
    </w:p>
    <w:p w14:paraId="593C5357" w14:textId="496D1747" w:rsidR="00EA7712" w:rsidRDefault="004240D3" w:rsidP="005544C7">
      <w:pPr>
        <w:pStyle w:val="Questioncontext"/>
      </w:pPr>
      <w:r>
        <w:t xml:space="preserve">The analysis found </w:t>
      </w:r>
      <w:bookmarkStart w:id="0" w:name="_GoBack"/>
      <w:bookmarkEnd w:id="0"/>
      <w:r w:rsidR="00EA7712">
        <w:t xml:space="preserve">a substance called </w:t>
      </w:r>
      <w:proofErr w:type="spellStart"/>
      <w:r w:rsidR="00EA7712">
        <w:t>decane</w:t>
      </w:r>
      <w:proofErr w:type="spellEnd"/>
      <w:r w:rsidR="003C7208">
        <w:t xml:space="preserve"> in the petrol</w:t>
      </w:r>
      <w:r w:rsidR="00EA7712">
        <w:t>.</w:t>
      </w:r>
    </w:p>
    <w:p w14:paraId="6FE0EF3F" w14:textId="77777777" w:rsidR="00D330AD" w:rsidRDefault="00D330AD" w:rsidP="005544C7">
      <w:pPr>
        <w:pStyle w:val="Questioncontext"/>
      </w:pPr>
    </w:p>
    <w:p w14:paraId="7A561BD3" w14:textId="23473195" w:rsidR="00EA7712" w:rsidRDefault="00EA7712" w:rsidP="005544C7">
      <w:pPr>
        <w:pStyle w:val="Questioncontext"/>
      </w:pPr>
      <w:r>
        <w:t xml:space="preserve">The percentage of </w:t>
      </w:r>
      <w:proofErr w:type="spellStart"/>
      <w:r>
        <w:t>decane</w:t>
      </w:r>
      <w:proofErr w:type="spellEnd"/>
      <w:r>
        <w:t xml:space="preserve"> in the petrol sample was 4.8%, by mass.</w:t>
      </w:r>
    </w:p>
    <w:p w14:paraId="7D45F7F8" w14:textId="77777777" w:rsidR="00D330AD" w:rsidRDefault="00D330AD" w:rsidP="005544C7">
      <w:pPr>
        <w:pStyle w:val="Questioncontext"/>
      </w:pPr>
    </w:p>
    <w:p w14:paraId="54766B15" w14:textId="2B2C9E5B" w:rsidR="00EA7712" w:rsidRDefault="00713328" w:rsidP="005544C7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8D50CDE" wp14:editId="6EE0C5CA">
                <wp:simplePos x="0" y="0"/>
                <wp:positionH relativeFrom="margin">
                  <wp:posOffset>4470400</wp:posOffset>
                </wp:positionH>
                <wp:positionV relativeFrom="paragraph">
                  <wp:posOffset>28575</wp:posOffset>
                </wp:positionV>
                <wp:extent cx="1771650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AD080" w14:textId="77777777" w:rsidR="00713328" w:rsidRPr="003B111D" w:rsidRDefault="00713328" w:rsidP="00713328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3B111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Source: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Enva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D50CDE" id="_x0000_s1028" type="#_x0000_t202" style="position:absolute;left:0;text-align:left;margin-left:352pt;margin-top:2.25pt;width:13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9VZIQIAACM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" stroked="f">
                <v:textbox style="mso-fit-shape-to-text:t">
                  <w:txbxContent>
                    <w:p w14:paraId="63BAD080" w14:textId="77777777" w:rsidR="00713328" w:rsidRPr="003B111D" w:rsidRDefault="00713328" w:rsidP="00713328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3B111D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EA7712" w:rsidRPr="003E063C">
        <w:t>Decane</w:t>
      </w:r>
      <w:proofErr w:type="spellEnd"/>
      <w:r w:rsidR="00EA7712" w:rsidRPr="003E063C">
        <w:t xml:space="preserve"> is an alkane containing </w:t>
      </w:r>
      <w:r w:rsidR="00EA7712">
        <w:t>ten</w:t>
      </w:r>
      <w:r w:rsidR="00EA7712" w:rsidRPr="003E063C">
        <w:t xml:space="preserve"> carbon atoms in its molecule.</w:t>
      </w:r>
    </w:p>
    <w:p w14:paraId="6328EE9C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Which two elements are present in alkanes?</w:t>
      </w:r>
    </w:p>
    <w:p w14:paraId="7D709B3D" w14:textId="1F57C295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006A34">
        <w:t>Hydrogen and carbon.</w:t>
      </w:r>
    </w:p>
    <w:p w14:paraId="64007FF3" w14:textId="10B36664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>What is the general formula for an alkane?</w:t>
      </w:r>
    </w:p>
    <w:p w14:paraId="70F62765" w14:textId="433B8CE0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proofErr w:type="spellStart"/>
      <w:proofErr w:type="gramStart"/>
      <w:r w:rsidR="00EA7712" w:rsidRPr="006E3023">
        <w:t>C</w:t>
      </w:r>
      <w:r w:rsidR="00EA7712" w:rsidRPr="006E3023">
        <w:rPr>
          <w:vertAlign w:val="subscript"/>
        </w:rPr>
        <w:t>n</w:t>
      </w:r>
      <w:r w:rsidR="00EA7712" w:rsidRPr="006E3023">
        <w:t>H</w:t>
      </w:r>
      <w:proofErr w:type="spellEnd"/>
      <w:r w:rsidR="00EA7712" w:rsidRPr="006E3023">
        <w:rPr>
          <w:vertAlign w:val="subscript"/>
        </w:rPr>
        <w:t>(</w:t>
      </w:r>
      <w:proofErr w:type="gramEnd"/>
      <w:r w:rsidR="00EA7712" w:rsidRPr="006E3023">
        <w:rPr>
          <w:vertAlign w:val="subscript"/>
        </w:rPr>
        <w:t>2n+2)</w:t>
      </w:r>
    </w:p>
    <w:p w14:paraId="2E523060" w14:textId="7474F73E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Use your answer to part b) to work out the molecular formula for </w:t>
      </w:r>
      <w:proofErr w:type="spellStart"/>
      <w:r>
        <w:t>decane</w:t>
      </w:r>
      <w:proofErr w:type="spellEnd"/>
      <w:r>
        <w:t>.</w:t>
      </w:r>
    </w:p>
    <w:p w14:paraId="59E4460D" w14:textId="2D2E936D" w:rsidR="00EA7712" w:rsidRPr="005544C7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6E3023">
        <w:t>C</w:t>
      </w:r>
      <w:r w:rsidR="00EA7712" w:rsidRPr="006E3023">
        <w:rPr>
          <w:vertAlign w:val="subscript"/>
        </w:rPr>
        <w:t>10</w:t>
      </w:r>
      <w:r w:rsidR="00EA7712" w:rsidRPr="006E3023">
        <w:t>H</w:t>
      </w:r>
      <w:r w:rsidR="00EA7712" w:rsidRPr="006E3023">
        <w:rPr>
          <w:vertAlign w:val="subscript"/>
        </w:rPr>
        <w:t>22</w:t>
      </w:r>
    </w:p>
    <w:p w14:paraId="7E7AF9C3" w14:textId="4ECC9C5C" w:rsidR="005544C7" w:rsidRDefault="005544C7" w:rsidP="005544C7">
      <w:pPr>
        <w:pStyle w:val="Question"/>
        <w:spacing w:line="256" w:lineRule="auto"/>
      </w:pPr>
    </w:p>
    <w:p w14:paraId="2560359E" w14:textId="510168DF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Complete the structure to show a </w:t>
      </w:r>
      <w:proofErr w:type="spellStart"/>
      <w:r>
        <w:t>decane</w:t>
      </w:r>
      <w:proofErr w:type="spellEnd"/>
      <w:r>
        <w:t xml:space="preserve"> molecule.</w:t>
      </w:r>
    </w:p>
    <w:p w14:paraId="76F5C084" w14:textId="4EF38364" w:rsidR="00EA7712" w:rsidRDefault="005544C7" w:rsidP="005544C7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046D2A" wp14:editId="4BF00179">
                <wp:simplePos x="0" y="0"/>
                <wp:positionH relativeFrom="column">
                  <wp:posOffset>1737995</wp:posOffset>
                </wp:positionH>
                <wp:positionV relativeFrom="paragraph">
                  <wp:posOffset>48260</wp:posOffset>
                </wp:positionV>
                <wp:extent cx="3054350" cy="863600"/>
                <wp:effectExtent l="0" t="0" r="1270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4350" cy="86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42DF0F5" id="Rectangle 11" o:spid="_x0000_s1026" style="position:absolute;margin-left:136.85pt;margin-top:3.8pt;width:240.5pt;height:6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" filled="f" strokecolor="#0070c0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5E2372DD" wp14:editId="708CE53C">
            <wp:simplePos x="0" y="0"/>
            <wp:positionH relativeFrom="column">
              <wp:posOffset>804545</wp:posOffset>
            </wp:positionH>
            <wp:positionV relativeFrom="paragraph">
              <wp:posOffset>55880</wp:posOffset>
            </wp:positionV>
            <wp:extent cx="3971925" cy="849630"/>
            <wp:effectExtent l="0" t="0" r="9525" b="7620"/>
            <wp:wrapNone/>
            <wp:docPr id="5" name="Picture 5" descr="C:\Users\Owner\AppData\Local\Microsoft\Windows\INetCache\Content.MSO\E7D206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7D20631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CE78B27" w14:textId="4978253B" w:rsidR="00EA7712" w:rsidRDefault="00EA7712" w:rsidP="005544C7">
      <w:pPr>
        <w:pStyle w:val="Answertext"/>
      </w:pPr>
    </w:p>
    <w:p w14:paraId="69D2331A" w14:textId="119CCE96" w:rsidR="00EA7712" w:rsidRDefault="00EA7712" w:rsidP="005544C7">
      <w:pPr>
        <w:pStyle w:val="Answertext"/>
      </w:pPr>
    </w:p>
    <w:p w14:paraId="3FFF67C7" w14:textId="77777777" w:rsidR="00EA7712" w:rsidRDefault="00EA7712" w:rsidP="005544C7">
      <w:pPr>
        <w:pStyle w:val="Answertext"/>
      </w:pPr>
    </w:p>
    <w:p w14:paraId="443D1662" w14:textId="77777777" w:rsidR="00EA7712" w:rsidRPr="006E3023" w:rsidRDefault="00EA7712" w:rsidP="005544C7">
      <w:pPr>
        <w:pStyle w:val="Answertext"/>
      </w:pPr>
    </w:p>
    <w:p w14:paraId="76908650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Explain why a </w:t>
      </w:r>
      <w:proofErr w:type="spellStart"/>
      <w:r>
        <w:t>decane</w:t>
      </w:r>
      <w:proofErr w:type="spellEnd"/>
      <w:r>
        <w:t xml:space="preserve"> molecule is described as ‘saturated’.</w:t>
      </w:r>
    </w:p>
    <w:p w14:paraId="6D7C1D4F" w14:textId="521A71FF" w:rsidR="00EA7712" w:rsidRDefault="005544C7" w:rsidP="005544C7">
      <w:pPr>
        <w:pStyle w:val="Answertext"/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6E3023">
        <w:t>It contains carbon single bonds only.</w:t>
      </w:r>
    </w:p>
    <w:p w14:paraId="4D7D55A3" w14:textId="77777777" w:rsidR="00EA7712" w:rsidRDefault="00EA7712" w:rsidP="005544C7">
      <w:pPr>
        <w:pStyle w:val="Question"/>
        <w:numPr>
          <w:ilvl w:val="1"/>
          <w:numId w:val="11"/>
        </w:numPr>
        <w:spacing w:line="256" w:lineRule="auto"/>
      </w:pPr>
      <w:r>
        <w:t xml:space="preserve">Calculate the mass of </w:t>
      </w:r>
      <w:proofErr w:type="spellStart"/>
      <w:r>
        <w:t>decane</w:t>
      </w:r>
      <w:proofErr w:type="spellEnd"/>
      <w:r>
        <w:t xml:space="preserve"> in the petrol sample.</w:t>
      </w:r>
    </w:p>
    <w:p w14:paraId="5C4B2475" w14:textId="77777777" w:rsidR="00EA7712" w:rsidRDefault="00EA7712" w:rsidP="005544C7">
      <w:pPr>
        <w:pStyle w:val="Questioncontext"/>
      </w:pPr>
      <w:r>
        <w:t>Give your answer to 3 significant figures.</w:t>
      </w:r>
    </w:p>
    <w:p w14:paraId="49C278F7" w14:textId="77777777" w:rsidR="00EA7712" w:rsidRDefault="00EA7712" w:rsidP="005544C7">
      <w:pPr>
        <w:pStyle w:val="Questioncontext"/>
      </w:pPr>
      <w:r>
        <w:t>Show your working.</w:t>
      </w:r>
    </w:p>
    <w:p w14:paraId="44A77B1D" w14:textId="2B66198D" w:rsidR="00EA7712" w:rsidRPr="00423456" w:rsidRDefault="005544C7" w:rsidP="005544C7">
      <w:pPr>
        <w:pStyle w:val="Answertext"/>
        <w:rPr>
          <w:rFonts w:eastAsiaTheme="minorEastAsia"/>
        </w:rPr>
      </w:pPr>
      <w:r w:rsidRPr="00EA7712">
        <w:rPr>
          <w:rStyle w:val="AnswercontextChar"/>
        </w:rPr>
        <w:t>Answer:</w:t>
      </w:r>
      <w:r>
        <w:t xml:space="preserve"> </w:t>
      </w:r>
      <w:r w:rsidR="00EA7712" w:rsidRPr="00423456">
        <w:t xml:space="preserve">The mass of </w:t>
      </w:r>
      <w:proofErr w:type="spellStart"/>
      <w:r w:rsidR="00EA7712" w:rsidRPr="00423456">
        <w:t>decane</w:t>
      </w:r>
      <w:proofErr w:type="spellEnd"/>
      <w:r w:rsidR="00EA7712" w:rsidRPr="00423456"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.8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="00EA7712" w:rsidRPr="00423456">
        <w:rPr>
          <w:rFonts w:eastAsiaTheme="minorEastAsia"/>
        </w:rPr>
        <w:t xml:space="preserve"> </w:t>
      </w:r>
      <w:r w:rsidR="00EA7712">
        <w:rPr>
          <w:rFonts w:eastAsiaTheme="minorEastAsia"/>
        </w:rPr>
        <w:t>×</w:t>
      </w:r>
      <w:r w:rsidR="00EA7712" w:rsidRPr="00423456">
        <w:rPr>
          <w:rFonts w:eastAsiaTheme="minorEastAsia"/>
        </w:rPr>
        <w:t xml:space="preserve"> 5.2 = 0.2496 g</w:t>
      </w:r>
      <w:r w:rsidR="00EA7712">
        <w:rPr>
          <w:rFonts w:eastAsiaTheme="minorEastAsia"/>
        </w:rPr>
        <w:t>.</w:t>
      </w:r>
      <w:r w:rsidR="00EA7712" w:rsidRPr="00423456">
        <w:rPr>
          <w:rFonts w:eastAsiaTheme="minorEastAsia"/>
        </w:rPr>
        <w:t xml:space="preserve"> </w:t>
      </w:r>
    </w:p>
    <w:p w14:paraId="682AEA23" w14:textId="2CC59F47" w:rsidR="00EA7712" w:rsidRPr="00423456" w:rsidRDefault="005544C7" w:rsidP="005544C7">
      <w:pPr>
        <w:pStyle w:val="Answertext"/>
        <w:rPr>
          <w:rFonts w:eastAsiaTheme="minorEastAsia"/>
        </w:rPr>
      </w:pPr>
      <w:r>
        <w:rPr>
          <w:rFonts w:eastAsiaTheme="minorEastAsia"/>
        </w:rPr>
        <w:tab/>
      </w:r>
      <w:r w:rsidR="00EA7712" w:rsidRPr="00423456">
        <w:rPr>
          <w:rFonts w:eastAsiaTheme="minorEastAsia"/>
        </w:rPr>
        <w:t xml:space="preserve">And to 3 significant figures, this would be </w:t>
      </w:r>
      <w:r w:rsidR="00EA7712" w:rsidRPr="00E96392">
        <w:rPr>
          <w:rFonts w:eastAsiaTheme="minorEastAsia"/>
        </w:rPr>
        <w:t>0.250 g</w:t>
      </w:r>
      <w:r w:rsidR="00EA7712" w:rsidRPr="00423456">
        <w:rPr>
          <w:rFonts w:eastAsiaTheme="minorEastAsia"/>
        </w:rPr>
        <w:t>.</w:t>
      </w:r>
    </w:p>
    <w:p w14:paraId="38DB1271" w14:textId="77777777" w:rsidR="00EA7712" w:rsidRPr="00EA7712" w:rsidRDefault="00EA7712" w:rsidP="00EA7712">
      <w:pPr>
        <w:rPr>
          <w:rFonts w:ascii="Arial" w:hAnsi="Arial" w:cs="Arial"/>
        </w:rPr>
      </w:pPr>
    </w:p>
    <w:sectPr w:rsidR="00EA7712" w:rsidRPr="00EA7712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0FBAD" w14:textId="77777777" w:rsidR="00B85E4A" w:rsidRDefault="00B85E4A" w:rsidP="007243E1">
      <w:pPr>
        <w:spacing w:after="0" w:line="240" w:lineRule="auto"/>
      </w:pPr>
      <w:r>
        <w:separator/>
      </w:r>
    </w:p>
  </w:endnote>
  <w:endnote w:type="continuationSeparator" w:id="0">
    <w:p w14:paraId="0BFDFDBC" w14:textId="77777777" w:rsidR="00B85E4A" w:rsidRDefault="00B85E4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303004D6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D23815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C4EC23" w14:textId="2A63ACB6" w:rsidR="0070684E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60138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F3554A">
              <w:rPr>
                <w:rFonts w:ascii="Arial" w:hAnsi="Arial" w:cs="Arial"/>
                <w:sz w:val="18"/>
                <w:szCs w:val="18"/>
              </w:rPr>
              <w:tab/>
              <w:t xml:space="preserve">               © Royal Society of Chemistry</w:t>
            </w:r>
          </w:p>
          <w:p w14:paraId="1E035FC0" w14:textId="1547227C" w:rsidR="004723DA" w:rsidRPr="00310559" w:rsidRDefault="00EC68A5" w:rsidP="00713328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60138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13328">
              <w:rPr>
                <w:rFonts w:ascii="Arial" w:hAnsi="Arial" w:cs="Arial"/>
                <w:sz w:val="18"/>
                <w:szCs w:val="18"/>
              </w:rPr>
              <w:tab/>
            </w:r>
            <w:r w:rsidR="00160138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240D3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240D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684D1175" w14:textId="0900B5B3" w:rsidR="0070684E" w:rsidRDefault="007767ED" w:rsidP="00F3554A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60138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F3554A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232422C3" w:rsidR="007767ED" w:rsidRPr="00310559" w:rsidRDefault="00EC68A5" w:rsidP="00713328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60138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13328">
              <w:rPr>
                <w:rFonts w:ascii="Arial" w:hAnsi="Arial" w:cs="Arial"/>
                <w:sz w:val="18"/>
                <w:szCs w:val="18"/>
              </w:rPr>
              <w:tab/>
            </w:r>
            <w:r w:rsidR="00160138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240D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240D3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7D863" w14:textId="77777777" w:rsidR="00B85E4A" w:rsidRDefault="00B85E4A" w:rsidP="007243E1">
      <w:pPr>
        <w:spacing w:after="0" w:line="240" w:lineRule="auto"/>
      </w:pPr>
      <w:r>
        <w:separator/>
      </w:r>
    </w:p>
  </w:footnote>
  <w:footnote w:type="continuationSeparator" w:id="0">
    <w:p w14:paraId="5BA8EE4D" w14:textId="77777777" w:rsidR="00B85E4A" w:rsidRDefault="00B85E4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0E903FB" w:rsidR="004723DA" w:rsidRPr="00D330AD" w:rsidRDefault="0016464D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464A8CF9" wp14:editId="349DFC9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EC8888" w14:textId="1CFFF458" w:rsidR="00D330AD" w:rsidRDefault="00F26A4A" w:rsidP="00D330AD">
    <w:pPr>
      <w:pStyle w:val="Attribute"/>
      <w:ind w:firstLine="0"/>
      <w:rPr>
        <w:sz w:val="22"/>
      </w:rPr>
    </w:pPr>
    <w:bookmarkStart w:id="1" w:name="_Hlk51587536"/>
    <w:bookmarkStart w:id="2" w:name="_Hlk51587537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224D9FA6" wp14:editId="324D4BC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30AD">
      <w:rPr>
        <w:bCs/>
        <w:color w:val="0070C0"/>
        <w:sz w:val="44"/>
        <w:szCs w:val="44"/>
      </w:rPr>
      <w:t>In context</w:t>
    </w:r>
  </w:p>
  <w:p w14:paraId="083EA559" w14:textId="0E656067" w:rsidR="00D330AD" w:rsidRDefault="00D330AD" w:rsidP="00D330AD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713328">
      <w:rPr>
        <w:sz w:val="22"/>
      </w:rPr>
      <w:t xml:space="preserve">14–16 years </w:t>
    </w:r>
    <w:r>
      <w:rPr>
        <w:sz w:val="22"/>
      </w:rPr>
      <w:t>(Foundation)</w:t>
    </w:r>
  </w:p>
  <w:p w14:paraId="7752AE7F" w14:textId="376C6A20" w:rsidR="004723DA" w:rsidRPr="00546600" w:rsidRDefault="00D330AD" w:rsidP="00D330AD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>Topic:</w:t>
    </w:r>
    <w:bookmarkEnd w:id="1"/>
    <w:bookmarkEnd w:id="2"/>
    <w:r>
      <w:rPr>
        <w:sz w:val="22"/>
      </w:rPr>
      <w:t xml:space="preserve"> Crude oil</w:t>
    </w:r>
    <w:r w:rsidR="00546600" w:rsidRPr="00587B3E">
      <w:rPr>
        <w:sz w:val="22"/>
      </w:rPr>
      <w:tab/>
    </w:r>
    <w:r w:rsidR="006A3A98">
      <w:rPr>
        <w:sz w:val="22"/>
      </w:rPr>
      <w:t>Source</w:t>
    </w:r>
    <w:r w:rsidR="006A3A98" w:rsidRPr="00587B3E">
      <w:rPr>
        <w:sz w:val="22"/>
      </w:rPr>
      <w:t>:</w:t>
    </w:r>
    <w:r w:rsidR="006A3A98">
      <w:rPr>
        <w:sz w:val="22"/>
      </w:rPr>
      <w:t xml:space="preserve"> </w:t>
    </w:r>
    <w:r w:rsidR="006A3A98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4250"/>
    <w:multiLevelType w:val="hybridMultilevel"/>
    <w:tmpl w:val="D54407D4"/>
    <w:lvl w:ilvl="0" w:tplc="149036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60A62"/>
    <w:multiLevelType w:val="hybridMultilevel"/>
    <w:tmpl w:val="8794B818"/>
    <w:lvl w:ilvl="0" w:tplc="96EC6A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CC44AF"/>
    <w:multiLevelType w:val="hybridMultilevel"/>
    <w:tmpl w:val="783E4118"/>
    <w:lvl w:ilvl="0" w:tplc="56A445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4C724E"/>
    <w:multiLevelType w:val="hybridMultilevel"/>
    <w:tmpl w:val="F8CEAA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6D2EDD"/>
    <w:multiLevelType w:val="hybridMultilevel"/>
    <w:tmpl w:val="3F5E7660"/>
    <w:lvl w:ilvl="0" w:tplc="64C410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384DE8"/>
    <w:multiLevelType w:val="hybridMultilevel"/>
    <w:tmpl w:val="0B5C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634856"/>
    <w:multiLevelType w:val="hybridMultilevel"/>
    <w:tmpl w:val="79BC81F0"/>
    <w:lvl w:ilvl="0" w:tplc="08090017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B700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 w:numId="8">
    <w:abstractNumId w:val="1"/>
  </w:num>
  <w:num w:numId="9">
    <w:abstractNumId w:val="6"/>
    <w:lvlOverride w:ilvl="0">
      <w:startOverride w:val="1"/>
    </w:lvlOverride>
  </w:num>
  <w:num w:numId="10">
    <w:abstractNumId w:val="6"/>
    <w:lvlOverride w:ilvl="0">
      <w:startOverride w:val="1"/>
    </w:lvlOverride>
  </w:num>
  <w:num w:numId="11">
    <w:abstractNumId w:val="7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sFACVxtLstAAAA"/>
  </w:docVars>
  <w:rsids>
    <w:rsidRoot w:val="002D4B02"/>
    <w:rsid w:val="000045B2"/>
    <w:rsid w:val="00014DCF"/>
    <w:rsid w:val="00064CBE"/>
    <w:rsid w:val="00071068"/>
    <w:rsid w:val="0007276B"/>
    <w:rsid w:val="00080BFC"/>
    <w:rsid w:val="00080D10"/>
    <w:rsid w:val="00090EC9"/>
    <w:rsid w:val="000B2CC6"/>
    <w:rsid w:val="000C17B2"/>
    <w:rsid w:val="000D6CDD"/>
    <w:rsid w:val="000E0D0D"/>
    <w:rsid w:val="000E53EB"/>
    <w:rsid w:val="000F0BC1"/>
    <w:rsid w:val="000F767C"/>
    <w:rsid w:val="000F7FB4"/>
    <w:rsid w:val="001228E4"/>
    <w:rsid w:val="00125012"/>
    <w:rsid w:val="00147841"/>
    <w:rsid w:val="00160138"/>
    <w:rsid w:val="00163D6B"/>
    <w:rsid w:val="0016464D"/>
    <w:rsid w:val="00173211"/>
    <w:rsid w:val="001A2C29"/>
    <w:rsid w:val="001D1C09"/>
    <w:rsid w:val="001D3E10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0DE0"/>
    <w:rsid w:val="002C3DE6"/>
    <w:rsid w:val="002C5299"/>
    <w:rsid w:val="002C70FD"/>
    <w:rsid w:val="002D4B02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C7208"/>
    <w:rsid w:val="003D426C"/>
    <w:rsid w:val="003D5507"/>
    <w:rsid w:val="004014F2"/>
    <w:rsid w:val="0041337F"/>
    <w:rsid w:val="004159CB"/>
    <w:rsid w:val="004240D3"/>
    <w:rsid w:val="00425034"/>
    <w:rsid w:val="0043051A"/>
    <w:rsid w:val="0043246A"/>
    <w:rsid w:val="00443771"/>
    <w:rsid w:val="004451E6"/>
    <w:rsid w:val="00451BF9"/>
    <w:rsid w:val="00454139"/>
    <w:rsid w:val="004604AE"/>
    <w:rsid w:val="004606A5"/>
    <w:rsid w:val="00467BA3"/>
    <w:rsid w:val="004718AD"/>
    <w:rsid w:val="004723DA"/>
    <w:rsid w:val="00475BB3"/>
    <w:rsid w:val="00486B10"/>
    <w:rsid w:val="004877DC"/>
    <w:rsid w:val="00487859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544C7"/>
    <w:rsid w:val="00561810"/>
    <w:rsid w:val="005704CF"/>
    <w:rsid w:val="00585395"/>
    <w:rsid w:val="00587B3E"/>
    <w:rsid w:val="00591EE7"/>
    <w:rsid w:val="005A2BDF"/>
    <w:rsid w:val="005A3CF1"/>
    <w:rsid w:val="005A5FA1"/>
    <w:rsid w:val="005D511A"/>
    <w:rsid w:val="00616A7D"/>
    <w:rsid w:val="0063125E"/>
    <w:rsid w:val="00633DB5"/>
    <w:rsid w:val="00640CF9"/>
    <w:rsid w:val="006504C7"/>
    <w:rsid w:val="006820C3"/>
    <w:rsid w:val="00687AA2"/>
    <w:rsid w:val="006A3A98"/>
    <w:rsid w:val="006A7F3C"/>
    <w:rsid w:val="006B77B3"/>
    <w:rsid w:val="006C1435"/>
    <w:rsid w:val="006C77F1"/>
    <w:rsid w:val="006D4A3D"/>
    <w:rsid w:val="006D5003"/>
    <w:rsid w:val="006E0A10"/>
    <w:rsid w:val="006E65AF"/>
    <w:rsid w:val="006F6CD4"/>
    <w:rsid w:val="0070684E"/>
    <w:rsid w:val="00711741"/>
    <w:rsid w:val="00712C5C"/>
    <w:rsid w:val="00713328"/>
    <w:rsid w:val="007209C6"/>
    <w:rsid w:val="007243E1"/>
    <w:rsid w:val="007323BF"/>
    <w:rsid w:val="007335E0"/>
    <w:rsid w:val="00770268"/>
    <w:rsid w:val="007767ED"/>
    <w:rsid w:val="007806B1"/>
    <w:rsid w:val="0079636D"/>
    <w:rsid w:val="007A161B"/>
    <w:rsid w:val="007A3831"/>
    <w:rsid w:val="007A4F88"/>
    <w:rsid w:val="007B6F23"/>
    <w:rsid w:val="007C000F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0A33"/>
    <w:rsid w:val="00815838"/>
    <w:rsid w:val="00817113"/>
    <w:rsid w:val="00826E2E"/>
    <w:rsid w:val="00830399"/>
    <w:rsid w:val="008408E9"/>
    <w:rsid w:val="00851F99"/>
    <w:rsid w:val="00857BAE"/>
    <w:rsid w:val="00861BBD"/>
    <w:rsid w:val="00865C11"/>
    <w:rsid w:val="008705B3"/>
    <w:rsid w:val="008766A9"/>
    <w:rsid w:val="0088052E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5BE1"/>
    <w:rsid w:val="009161F7"/>
    <w:rsid w:val="009277E1"/>
    <w:rsid w:val="00950706"/>
    <w:rsid w:val="00956EB5"/>
    <w:rsid w:val="009816D0"/>
    <w:rsid w:val="00982BF4"/>
    <w:rsid w:val="009872A5"/>
    <w:rsid w:val="009A79B7"/>
    <w:rsid w:val="009B774C"/>
    <w:rsid w:val="009C1F22"/>
    <w:rsid w:val="009C710C"/>
    <w:rsid w:val="009D1CA5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E1B28"/>
    <w:rsid w:val="00AF660E"/>
    <w:rsid w:val="00AF7F61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85E4A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93265"/>
    <w:rsid w:val="00CA6B0A"/>
    <w:rsid w:val="00CD277D"/>
    <w:rsid w:val="00CE5CF7"/>
    <w:rsid w:val="00D00A81"/>
    <w:rsid w:val="00D01279"/>
    <w:rsid w:val="00D23815"/>
    <w:rsid w:val="00D25420"/>
    <w:rsid w:val="00D330AD"/>
    <w:rsid w:val="00D372AC"/>
    <w:rsid w:val="00D3793E"/>
    <w:rsid w:val="00D41F99"/>
    <w:rsid w:val="00D42FAB"/>
    <w:rsid w:val="00D5318F"/>
    <w:rsid w:val="00D572C0"/>
    <w:rsid w:val="00D65B27"/>
    <w:rsid w:val="00D725E6"/>
    <w:rsid w:val="00D83863"/>
    <w:rsid w:val="00D83AF5"/>
    <w:rsid w:val="00D935F5"/>
    <w:rsid w:val="00DA074D"/>
    <w:rsid w:val="00DB2A7B"/>
    <w:rsid w:val="00DC4447"/>
    <w:rsid w:val="00DD64CE"/>
    <w:rsid w:val="00DD7F8C"/>
    <w:rsid w:val="00E01AD3"/>
    <w:rsid w:val="00E12FC4"/>
    <w:rsid w:val="00E14129"/>
    <w:rsid w:val="00E27E5E"/>
    <w:rsid w:val="00E40997"/>
    <w:rsid w:val="00E60618"/>
    <w:rsid w:val="00E87C4E"/>
    <w:rsid w:val="00E93AFC"/>
    <w:rsid w:val="00E96392"/>
    <w:rsid w:val="00EA7712"/>
    <w:rsid w:val="00EB49DD"/>
    <w:rsid w:val="00EB59C9"/>
    <w:rsid w:val="00EC68A5"/>
    <w:rsid w:val="00ED4DDC"/>
    <w:rsid w:val="00ED51AD"/>
    <w:rsid w:val="00EE2E6B"/>
    <w:rsid w:val="00EE4B32"/>
    <w:rsid w:val="00EF0894"/>
    <w:rsid w:val="00EF17C0"/>
    <w:rsid w:val="00EF273C"/>
    <w:rsid w:val="00EF46AF"/>
    <w:rsid w:val="00EF709E"/>
    <w:rsid w:val="00F0055A"/>
    <w:rsid w:val="00F0264E"/>
    <w:rsid w:val="00F04BFC"/>
    <w:rsid w:val="00F15D45"/>
    <w:rsid w:val="00F21BFD"/>
    <w:rsid w:val="00F26A4A"/>
    <w:rsid w:val="00F3554A"/>
    <w:rsid w:val="00F44845"/>
    <w:rsid w:val="00F47514"/>
    <w:rsid w:val="00F54B28"/>
    <w:rsid w:val="00F5773A"/>
    <w:rsid w:val="00F700CF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E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x"/>
            <c:size val="5"/>
            <c:spPr>
              <a:noFill/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6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xVal>
          <c:yVal>
            <c:numRef>
              <c:f>Sheet1!$B$1:$B$6</c:f>
              <c:numCache>
                <c:formatCode>General</c:formatCode>
                <c:ptCount val="6"/>
                <c:pt idx="0">
                  <c:v>-162</c:v>
                </c:pt>
                <c:pt idx="1">
                  <c:v>-89</c:v>
                </c:pt>
                <c:pt idx="2">
                  <c:v>-42</c:v>
                </c:pt>
                <c:pt idx="3">
                  <c:v>-0.5</c:v>
                </c:pt>
                <c:pt idx="4">
                  <c:v>36</c:v>
                </c:pt>
                <c:pt idx="5">
                  <c:v>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DA-4FF0-A883-16D8373A39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65548304"/>
        <c:axId val="863690672"/>
      </c:scatterChart>
      <c:valAx>
        <c:axId val="8655483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carbon atoms in the molecule 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3690672"/>
        <c:crosses val="autoZero"/>
        <c:crossBetween val="midCat"/>
      </c:valAx>
      <c:valAx>
        <c:axId val="86369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iling point in </a:t>
                </a:r>
                <a:r>
                  <a:rPr lang="en-GB" sz="1000" b="0" i="0" u="none" strike="noStrike" baseline="0">
                    <a:effectLst/>
                  </a:rPr>
                  <a:t>°</a:t>
                </a:r>
                <a:r>
                  <a:rPr lang="en-US"/>
                  <a:t>C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5548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14339-1537-4B9E-972B-EBD46F0B8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05:07:00Z</dcterms:created>
  <dcterms:modified xsi:type="dcterms:W3CDTF">2020-11-05T12:05:00Z</dcterms:modified>
</cp:coreProperties>
</file>